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18A4" w:rsidRPr="005D5CA0" w:rsidRDefault="005D5CA0" w:rsidP="005D5CA0">
      <w:pPr>
        <w:ind w:firstLine="72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 xml:space="preserve">UNITILE UNIFOLD 1650 </w:t>
      </w:r>
      <w:r w:rsidRPr="00EE5DDA">
        <w:rPr>
          <w:rFonts w:cstheme="minorHAnsi"/>
          <w:b/>
          <w:u w:val="single"/>
        </w:rPr>
        <w:t>BARE</w:t>
      </w:r>
      <w:r w:rsidR="00160396">
        <w:rPr>
          <w:rFonts w:cstheme="minorHAnsi"/>
          <w:b/>
          <w:u w:val="single"/>
        </w:rPr>
        <w:t xml:space="preserve"> -</w:t>
      </w:r>
      <w:r w:rsidRPr="00EE5DDA">
        <w:rPr>
          <w:rFonts w:cstheme="minorHAnsi"/>
          <w:b/>
          <w:u w:val="single"/>
        </w:rPr>
        <w:t xml:space="preserve"> CORNER LOCK SYSTEM</w:t>
      </w:r>
    </w:p>
    <w:p w:rsidR="005D5CA0" w:rsidRPr="00B641CA" w:rsidRDefault="005D5CA0" w:rsidP="005D5CA0">
      <w:pPr>
        <w:rPr>
          <w:b/>
        </w:rPr>
      </w:pPr>
      <w:r w:rsidRPr="00B641CA">
        <w:rPr>
          <w:b/>
        </w:rPr>
        <w:t>Description</w:t>
      </w:r>
    </w:p>
    <w:p w:rsidR="005D5CA0" w:rsidRDefault="00160396" w:rsidP="005D5CA0">
      <w:proofErr w:type="spellStart"/>
      <w:r w:rsidRPr="005305E7">
        <w:t>Unifold</w:t>
      </w:r>
      <w:proofErr w:type="spellEnd"/>
      <w:r w:rsidRPr="005305E7">
        <w:t xml:space="preserve"> </w:t>
      </w:r>
      <w:r w:rsidR="005D5CA0">
        <w:t xml:space="preserve">1650 </w:t>
      </w:r>
      <w:r>
        <w:t xml:space="preserve">Access floor panel </w:t>
      </w:r>
      <w:r w:rsidR="005D5CA0" w:rsidRPr="005305E7">
        <w:t xml:space="preserve">incorporates folded flange technology which ensures a noise neutral floor. The design also improves edge strength and accessibility. </w:t>
      </w:r>
      <w:proofErr w:type="spellStart"/>
      <w:r w:rsidR="005D5CA0" w:rsidRPr="005305E7">
        <w:t>Unifold</w:t>
      </w:r>
      <w:proofErr w:type="spellEnd"/>
      <w:r w:rsidR="005D5CA0" w:rsidRPr="005305E7">
        <w:t xml:space="preserve"> is the most advanced raised access flooring technology</w:t>
      </w:r>
      <w:r w:rsidR="006E504A">
        <w:t xml:space="preserve"> available in the world. </w:t>
      </w:r>
      <w:r w:rsidR="007D1CFA">
        <w:rPr>
          <w:noProof/>
        </w:rPr>
        <w:t>The U</w:t>
      </w:r>
      <w:r w:rsidRPr="007D1CFA">
        <w:rPr>
          <w:noProof/>
        </w:rPr>
        <w:t>nifold</w:t>
      </w:r>
      <w:r w:rsidRPr="005305E7">
        <w:t xml:space="preserve"> </w:t>
      </w:r>
      <w:r w:rsidR="005D5CA0" w:rsidRPr="005305E7">
        <w:t>panel is known for its exceptional characteristics of strength and durability.</w:t>
      </w:r>
    </w:p>
    <w:p w:rsidR="00FF435A" w:rsidRDefault="00FF435A" w:rsidP="00FF435A">
      <w:r w:rsidRPr="003932A9">
        <w:rPr>
          <w:rFonts w:ascii="Calibri" w:eastAsia="Calibri" w:hAnsi="Calibri" w:cs="Times New Roman"/>
        </w:rPr>
        <w:t xml:space="preserve">The </w:t>
      </w:r>
      <w:r>
        <w:t xml:space="preserve">pedestal assembly shall </w:t>
      </w:r>
      <w:r w:rsidRPr="003932A9">
        <w:rPr>
          <w:rFonts w:ascii="Calibri" w:eastAsia="Calibri" w:hAnsi="Calibri" w:cs="Times New Roman"/>
        </w:rPr>
        <w:t>provide easy adjustment of leveling and accurately align panels for a maximum</w:t>
      </w:r>
      <w:r>
        <w:t xml:space="preserve"> </w:t>
      </w:r>
      <w:r w:rsidRPr="003932A9">
        <w:rPr>
          <w:rFonts w:ascii="Calibri" w:eastAsia="Calibri" w:hAnsi="Calibri" w:cs="Times New Roman"/>
        </w:rPr>
        <w:t>± 25 mm in the vertical direction</w:t>
      </w:r>
      <w:r>
        <w:t xml:space="preserve">. </w:t>
      </w:r>
      <w:r w:rsidRPr="000243A0">
        <w:rPr>
          <w:rFonts w:ascii="Calibri" w:eastAsia="Calibri" w:hAnsi="Calibri" w:cs="Times New Roman"/>
        </w:rPr>
        <w:t xml:space="preserve">The Pedestal head assembly shall consist of embossed head mechanically riveted to a rolled formed stud and </w:t>
      </w:r>
      <w:r w:rsidRPr="006A7D40">
        <w:rPr>
          <w:rFonts w:ascii="Calibri" w:eastAsia="Calibri" w:hAnsi="Calibri" w:cs="Times New Roman"/>
          <w:noProof/>
        </w:rPr>
        <w:t>2</w:t>
      </w:r>
      <w:r w:rsidRPr="000243A0">
        <w:rPr>
          <w:rFonts w:ascii="Calibri" w:eastAsia="Calibri" w:hAnsi="Calibri" w:cs="Times New Roman"/>
        </w:rPr>
        <w:t xml:space="preserve"> check nuts for level adjustment and arresting vertical movement. The pedestal head shall consist of an anti-vibration conductive cap with inbuilt isolatin</w:t>
      </w:r>
      <w:r>
        <w:rPr>
          <w:rFonts w:ascii="Calibri" w:eastAsia="Calibri" w:hAnsi="Calibri" w:cs="Times New Roman"/>
        </w:rPr>
        <w:t>g spacers for Panel</w:t>
      </w:r>
      <w:r w:rsidRPr="000243A0">
        <w:rPr>
          <w:rFonts w:ascii="Calibri" w:eastAsia="Calibri" w:hAnsi="Calibri" w:cs="Times New Roman"/>
        </w:rPr>
        <w:t xml:space="preserve"> location</w:t>
      </w:r>
      <w:r w:rsidRPr="000243A0">
        <w:t xml:space="preserve">. </w:t>
      </w:r>
    </w:p>
    <w:p w:rsidR="00FF435A" w:rsidRPr="00FF435A" w:rsidRDefault="00FF435A" w:rsidP="00FF435A">
      <w:r w:rsidRPr="00FF435A">
        <w:rPr>
          <w:rFonts w:ascii="Calibri" w:eastAsia="Calibri" w:hAnsi="Calibri" w:cs="Times New Roman"/>
        </w:rPr>
        <w:t>All steel components shall be Hot Dip Galvanized</w:t>
      </w:r>
      <w:r w:rsidRPr="00FF435A">
        <w:t>.</w:t>
      </w:r>
    </w:p>
    <w:p w:rsidR="00FF435A" w:rsidRDefault="00FF435A" w:rsidP="005D5CA0"/>
    <w:p w:rsidR="005D5CA0" w:rsidRPr="0063522A" w:rsidRDefault="005D5CA0" w:rsidP="005D5CA0">
      <w:pPr>
        <w:rPr>
          <w:b/>
        </w:rPr>
      </w:pPr>
      <w:r w:rsidRPr="0063522A">
        <w:rPr>
          <w:b/>
        </w:rPr>
        <w:t>Image</w:t>
      </w:r>
    </w:p>
    <w:p w:rsidR="005D5CA0" w:rsidRDefault="005D5CA0" w:rsidP="005D5CA0">
      <w:r>
        <w:t>Panel Illustration</w:t>
      </w:r>
      <w:r w:rsidR="00A367D4">
        <w:tab/>
      </w:r>
      <w:bookmarkStart w:id="0" w:name="_GoBack"/>
      <w:bookmarkEnd w:id="0"/>
    </w:p>
    <w:tbl>
      <w:tblPr>
        <w:tblStyle w:val="TableGrid"/>
        <w:tblW w:w="0" w:type="auto"/>
        <w:tblLook w:val="04A0"/>
      </w:tblPr>
      <w:tblGrid>
        <w:gridCol w:w="3528"/>
        <w:gridCol w:w="5822"/>
      </w:tblGrid>
      <w:tr w:rsidR="005D5CA0" w:rsidTr="00C659D7">
        <w:tc>
          <w:tcPr>
            <w:tcW w:w="3528" w:type="dxa"/>
          </w:tcPr>
          <w:p w:rsidR="005D5CA0" w:rsidRPr="00F022A6" w:rsidRDefault="005D5CA0" w:rsidP="002D0056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>Category</w:t>
            </w:r>
          </w:p>
        </w:tc>
        <w:tc>
          <w:tcPr>
            <w:tcW w:w="5822" w:type="dxa"/>
          </w:tcPr>
          <w:p w:rsidR="005D5CA0" w:rsidRDefault="00B162CC" w:rsidP="002D0056">
            <w:r>
              <w:t>Bare</w:t>
            </w:r>
            <w:r w:rsidR="00504ED8">
              <w:t>, Corner lock</w:t>
            </w:r>
          </w:p>
        </w:tc>
      </w:tr>
      <w:tr w:rsidR="005D5CA0" w:rsidTr="00C659D7">
        <w:tc>
          <w:tcPr>
            <w:tcW w:w="3528" w:type="dxa"/>
          </w:tcPr>
          <w:p w:rsidR="005D5CA0" w:rsidRPr="00F022A6" w:rsidRDefault="005D5CA0" w:rsidP="002D0056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 xml:space="preserve">Core Material </w:t>
            </w:r>
          </w:p>
        </w:tc>
        <w:tc>
          <w:tcPr>
            <w:tcW w:w="5822" w:type="dxa"/>
          </w:tcPr>
          <w:p w:rsidR="005D5CA0" w:rsidRDefault="00B162CC" w:rsidP="00046A3F">
            <w:r w:rsidRPr="00B162CC">
              <w:t>Cement</w:t>
            </w:r>
          </w:p>
        </w:tc>
      </w:tr>
      <w:tr w:rsidR="005D5CA0" w:rsidTr="00C659D7">
        <w:tc>
          <w:tcPr>
            <w:tcW w:w="3528" w:type="dxa"/>
          </w:tcPr>
          <w:p w:rsidR="005D5CA0" w:rsidRPr="00F022A6" w:rsidRDefault="005D5CA0" w:rsidP="002D0056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>Panel Construction</w:t>
            </w:r>
          </w:p>
        </w:tc>
        <w:tc>
          <w:tcPr>
            <w:tcW w:w="5822" w:type="dxa"/>
          </w:tcPr>
          <w:p w:rsidR="005D5CA0" w:rsidRDefault="007D1A6E" w:rsidP="002D0056">
            <w:r w:rsidRPr="008151D3">
              <w:t xml:space="preserve">Steel </w:t>
            </w:r>
            <w:proofErr w:type="spellStart"/>
            <w:r>
              <w:t>cementitious</w:t>
            </w:r>
            <w:proofErr w:type="spellEnd"/>
            <w:r>
              <w:t xml:space="preserve"> panel</w:t>
            </w:r>
          </w:p>
        </w:tc>
      </w:tr>
      <w:tr w:rsidR="005D5CA0" w:rsidTr="00C659D7">
        <w:tc>
          <w:tcPr>
            <w:tcW w:w="3528" w:type="dxa"/>
          </w:tcPr>
          <w:p w:rsidR="005D5CA0" w:rsidRPr="00F022A6" w:rsidRDefault="005D5CA0" w:rsidP="002D0056">
            <w:pPr>
              <w:rPr>
                <w:b/>
                <w:sz w:val="24"/>
              </w:rPr>
            </w:pPr>
          </w:p>
        </w:tc>
        <w:tc>
          <w:tcPr>
            <w:tcW w:w="5822" w:type="dxa"/>
          </w:tcPr>
          <w:p w:rsidR="005D5CA0" w:rsidRDefault="005D5CA0" w:rsidP="002D0056"/>
        </w:tc>
      </w:tr>
    </w:tbl>
    <w:p w:rsidR="00097F72" w:rsidRDefault="00097F72" w:rsidP="005D5CA0">
      <w:pPr>
        <w:rPr>
          <w:b/>
        </w:rPr>
      </w:pPr>
    </w:p>
    <w:p w:rsidR="00C659D7" w:rsidRDefault="005D5CA0" w:rsidP="005D5CA0">
      <w:pPr>
        <w:rPr>
          <w:b/>
        </w:rPr>
      </w:pPr>
      <w:r w:rsidRPr="00B641CA">
        <w:rPr>
          <w:b/>
        </w:rPr>
        <w:t>Construction</w:t>
      </w:r>
    </w:p>
    <w:p w:rsidR="005D5CA0" w:rsidRPr="00C659D7" w:rsidRDefault="005D5CA0" w:rsidP="005D5CA0">
      <w:pPr>
        <w:rPr>
          <w:b/>
        </w:rPr>
      </w:pPr>
      <w:r>
        <w:t xml:space="preserve">The UFP 1650 is of size 600 x 600 mm, an all steel welded construction with an enclosed bottom pan of 64 hemispherical cones, while the </w:t>
      </w:r>
      <w:r w:rsidR="00707C73">
        <w:rPr>
          <w:noProof/>
        </w:rPr>
        <w:t>plain top</w:t>
      </w:r>
      <w:r>
        <w:t xml:space="preserve"> sheet is fuse-welded at 64 locations to form a panel. All the four sides of the panel are double fold wrapped around the perimeter edges with </w:t>
      </w:r>
      <w:r w:rsidRPr="00707C73">
        <w:rPr>
          <w:noProof/>
        </w:rPr>
        <w:t>4</w:t>
      </w:r>
      <w:r>
        <w:t xml:space="preserve"> corner holes on all edges for bolting the panel to the substructure to form a rigid leveled floor.   </w:t>
      </w:r>
    </w:p>
    <w:p w:rsidR="005D5CA0" w:rsidRDefault="005D5CA0" w:rsidP="005D5CA0">
      <w:r>
        <w:t xml:space="preserve">The hollow panels are pretreated and coated with </w:t>
      </w:r>
      <w:r w:rsidRPr="00707C73">
        <w:rPr>
          <w:noProof/>
        </w:rPr>
        <w:t>electrostatica</w:t>
      </w:r>
      <w:r w:rsidR="001146C9" w:rsidRPr="00707C73">
        <w:rPr>
          <w:noProof/>
        </w:rPr>
        <w:t>lly</w:t>
      </w:r>
      <w:r w:rsidR="001146C9">
        <w:t xml:space="preserve"> deposited epoxy raisin</w:t>
      </w:r>
      <w:r>
        <w:t xml:space="preserve"> 60 - 80 micron thick on all the exposed si</w:t>
      </w:r>
      <w:r w:rsidR="003061FC">
        <w:t>des of the panel. T</w:t>
      </w:r>
      <w:r>
        <w:t xml:space="preserve">he hollow core of the panel </w:t>
      </w:r>
      <w:r w:rsidRPr="00707C73">
        <w:rPr>
          <w:noProof/>
        </w:rPr>
        <w:t>is injected</w:t>
      </w:r>
      <w:r>
        <w:t xml:space="preserve"> with a lightweight,</w:t>
      </w:r>
      <w:r w:rsidR="00A44E2D">
        <w:t xml:space="preserve"> fire retardant, noncombustible </w:t>
      </w:r>
      <w:proofErr w:type="spellStart"/>
      <w:r>
        <w:t>cementitious</w:t>
      </w:r>
      <w:proofErr w:type="spellEnd"/>
      <w:r>
        <w:t xml:space="preserve"> compound at high pressure to ensure support of not less than 90% of the top surface area of the panel.</w:t>
      </w:r>
    </w:p>
    <w:p w:rsidR="00A367D4" w:rsidRPr="00B641CA" w:rsidRDefault="00A367D4" w:rsidP="00A367D4">
      <w:pPr>
        <w:rPr>
          <w:b/>
        </w:rPr>
      </w:pPr>
      <w:r w:rsidRPr="00B641CA">
        <w:rPr>
          <w:b/>
        </w:rPr>
        <w:t>Feature Benefits</w:t>
      </w:r>
    </w:p>
    <w:p w:rsidR="00A367D4" w:rsidRPr="00B641CA" w:rsidRDefault="00A367D4" w:rsidP="00A367D4">
      <w:pPr>
        <w:pStyle w:val="ListParagraph"/>
        <w:numPr>
          <w:ilvl w:val="0"/>
          <w:numId w:val="1"/>
        </w:numPr>
        <w:rPr>
          <w:rFonts w:cstheme="minorHAnsi"/>
        </w:rPr>
      </w:pPr>
      <w:r w:rsidRPr="00B641CA">
        <w:rPr>
          <w:rFonts w:cstheme="minorHAnsi"/>
        </w:rPr>
        <w:t>Unique folded flange design increases edge strength</w:t>
      </w:r>
    </w:p>
    <w:p w:rsidR="00A367D4" w:rsidRPr="00807670" w:rsidRDefault="00A367D4" w:rsidP="00A367D4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B641CA">
        <w:rPr>
          <w:rFonts w:cstheme="minorHAnsi"/>
        </w:rPr>
        <w:t xml:space="preserve">Guaranteed no squeaking sound as folded </w:t>
      </w:r>
      <w:r w:rsidRPr="00807670">
        <w:rPr>
          <w:rFonts w:cstheme="minorHAnsi"/>
          <w:color w:val="000000" w:themeColor="text1"/>
        </w:rPr>
        <w:t xml:space="preserve">flanges are not vulnerable to damage at </w:t>
      </w:r>
      <w:r w:rsidR="00707C73">
        <w:rPr>
          <w:rFonts w:cstheme="minorHAnsi"/>
          <w:color w:val="000000" w:themeColor="text1"/>
        </w:rPr>
        <w:t xml:space="preserve">the </w:t>
      </w:r>
      <w:r w:rsidRPr="00707C73">
        <w:rPr>
          <w:rFonts w:cstheme="minorHAnsi"/>
          <w:noProof/>
          <w:color w:val="000000" w:themeColor="text1"/>
        </w:rPr>
        <w:t>site</w:t>
      </w:r>
    </w:p>
    <w:p w:rsidR="00A367D4" w:rsidRPr="00B641CA" w:rsidRDefault="00A367D4" w:rsidP="00A367D4">
      <w:pPr>
        <w:pStyle w:val="ListParagraph"/>
        <w:numPr>
          <w:ilvl w:val="0"/>
          <w:numId w:val="1"/>
        </w:numPr>
        <w:rPr>
          <w:rFonts w:cstheme="minorHAnsi"/>
        </w:rPr>
      </w:pPr>
      <w:r w:rsidRPr="00B641CA">
        <w:rPr>
          <w:rFonts w:cstheme="minorHAnsi"/>
        </w:rPr>
        <w:t xml:space="preserve">Folded flanges eliminate </w:t>
      </w:r>
      <w:r w:rsidR="00707C73">
        <w:rPr>
          <w:rFonts w:cstheme="minorHAnsi"/>
        </w:rPr>
        <w:t xml:space="preserve">the </w:t>
      </w:r>
      <w:r w:rsidRPr="00707C73">
        <w:rPr>
          <w:rFonts w:cstheme="minorHAnsi"/>
          <w:noProof/>
        </w:rPr>
        <w:t>risk</w:t>
      </w:r>
      <w:r w:rsidRPr="00B641CA">
        <w:rPr>
          <w:rFonts w:cstheme="minorHAnsi"/>
        </w:rPr>
        <w:t xml:space="preserve"> of cuts and accidents to </w:t>
      </w:r>
      <w:r w:rsidRPr="00707C73">
        <w:rPr>
          <w:rFonts w:cstheme="minorHAnsi"/>
          <w:noProof/>
        </w:rPr>
        <w:t>on</w:t>
      </w:r>
      <w:r w:rsidR="00707C73">
        <w:rPr>
          <w:rFonts w:cstheme="minorHAnsi"/>
          <w:noProof/>
        </w:rPr>
        <w:t>-</w:t>
      </w:r>
      <w:r w:rsidRPr="00707C73">
        <w:rPr>
          <w:rFonts w:cstheme="minorHAnsi"/>
          <w:noProof/>
        </w:rPr>
        <w:t>site</w:t>
      </w:r>
      <w:r w:rsidRPr="00B641CA">
        <w:rPr>
          <w:rFonts w:cstheme="minorHAnsi"/>
        </w:rPr>
        <w:t xml:space="preserve"> workers</w:t>
      </w:r>
    </w:p>
    <w:p w:rsidR="00A367D4" w:rsidRPr="00B641CA" w:rsidRDefault="00A367D4" w:rsidP="00A367D4">
      <w:pPr>
        <w:pStyle w:val="ListParagraph"/>
        <w:numPr>
          <w:ilvl w:val="0"/>
          <w:numId w:val="1"/>
        </w:numPr>
        <w:rPr>
          <w:rFonts w:cstheme="minorHAnsi"/>
        </w:rPr>
      </w:pPr>
      <w:r w:rsidRPr="00B641CA">
        <w:rPr>
          <w:rFonts w:cstheme="minorHAnsi"/>
        </w:rPr>
        <w:t>Reduce risk of onsite damage</w:t>
      </w:r>
    </w:p>
    <w:p w:rsidR="00A367D4" w:rsidRDefault="00A367D4" w:rsidP="00A367D4">
      <w:pPr>
        <w:pStyle w:val="ListParagraph"/>
        <w:numPr>
          <w:ilvl w:val="0"/>
          <w:numId w:val="1"/>
        </w:numPr>
        <w:rPr>
          <w:rFonts w:cstheme="minorHAnsi"/>
        </w:rPr>
      </w:pPr>
      <w:r w:rsidRPr="00B641CA">
        <w:rPr>
          <w:rFonts w:cstheme="minorHAnsi"/>
        </w:rPr>
        <w:t xml:space="preserve">Increased </w:t>
      </w:r>
      <w:r w:rsidRPr="00707C73">
        <w:rPr>
          <w:rFonts w:cstheme="minorHAnsi"/>
          <w:noProof/>
        </w:rPr>
        <w:t>footprint</w:t>
      </w:r>
      <w:r w:rsidRPr="00B641CA">
        <w:rPr>
          <w:rFonts w:cstheme="minorHAnsi"/>
        </w:rPr>
        <w:t xml:space="preserve"> area boosting panels’ structural performance and stability</w:t>
      </w:r>
    </w:p>
    <w:p w:rsidR="00AA0B42" w:rsidRPr="00B641CA" w:rsidRDefault="00AA0B42" w:rsidP="00A367D4">
      <w:pPr>
        <w:pStyle w:val="ListParagraph"/>
        <w:numPr>
          <w:ilvl w:val="0"/>
          <w:numId w:val="1"/>
        </w:numPr>
        <w:rPr>
          <w:rFonts w:cstheme="minorHAnsi"/>
        </w:rPr>
      </w:pPr>
    </w:p>
    <w:tbl>
      <w:tblPr>
        <w:tblStyle w:val="TableGrid"/>
        <w:tblW w:w="0" w:type="auto"/>
        <w:tblLook w:val="04A0"/>
      </w:tblPr>
      <w:tblGrid>
        <w:gridCol w:w="3708"/>
        <w:gridCol w:w="5642"/>
      </w:tblGrid>
      <w:tr w:rsidR="00A367D4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 w:rsidRPr="00F022A6">
              <w:rPr>
                <w:b/>
                <w:sz w:val="24"/>
              </w:rPr>
              <w:lastRenderedPageBreak/>
              <w:t>Product Performance</w:t>
            </w:r>
          </w:p>
        </w:tc>
      </w:tr>
      <w:tr w:rsidR="00046A3F" w:rsidTr="00C659D7">
        <w:tc>
          <w:tcPr>
            <w:tcW w:w="3708" w:type="dxa"/>
          </w:tcPr>
          <w:p w:rsidR="00046A3F" w:rsidRDefault="00046A3F" w:rsidP="002D0056">
            <w:r>
              <w:t>Concentrated Load</w:t>
            </w:r>
            <w:r w:rsidR="00C659D7">
              <w:t xml:space="preserve"> </w:t>
            </w:r>
            <w:r>
              <w:t>(Point Load)</w:t>
            </w:r>
          </w:p>
        </w:tc>
        <w:tc>
          <w:tcPr>
            <w:tcW w:w="5642" w:type="dxa"/>
          </w:tcPr>
          <w:p w:rsidR="00046A3F" w:rsidRDefault="003272F0" w:rsidP="002D0056">
            <w:r>
              <w:rPr>
                <w:rFonts w:ascii="Arial Narrow" w:hAnsi="Arial Narrow" w:cs="Arial Narrow"/>
                <w:noProof/>
                <w:color w:val="000000"/>
              </w:rPr>
              <w:t>363</w:t>
            </w:r>
            <w:r w:rsidR="00046A3F" w:rsidRPr="004B3E9A">
              <w:rPr>
                <w:rFonts w:ascii="Arial Narrow" w:hAnsi="Arial Narrow" w:cs="Arial Narrow"/>
                <w:noProof/>
                <w:color w:val="000000"/>
              </w:rPr>
              <w:t xml:space="preserve"> Kgs (800 LBF )</w:t>
            </w:r>
          </w:p>
        </w:tc>
      </w:tr>
      <w:tr w:rsidR="00877984" w:rsidTr="00C659D7">
        <w:tc>
          <w:tcPr>
            <w:tcW w:w="3708" w:type="dxa"/>
          </w:tcPr>
          <w:p w:rsidR="00877984" w:rsidRDefault="00877984" w:rsidP="004569F1">
            <w:r w:rsidRPr="00046A3F">
              <w:t>Ultimate Concentrated Load</w:t>
            </w:r>
          </w:p>
        </w:tc>
        <w:tc>
          <w:tcPr>
            <w:tcW w:w="5642" w:type="dxa"/>
          </w:tcPr>
          <w:p w:rsidR="00877984" w:rsidRDefault="00877984" w:rsidP="004569F1">
            <w:r>
              <w:rPr>
                <w:rFonts w:ascii="Arial Narrow" w:hAnsi="Arial Narrow" w:cs="Arial Narrow"/>
                <w:noProof/>
                <w:color w:val="000000"/>
              </w:rPr>
              <w:t>1089 Kgs (24</w:t>
            </w:r>
            <w:r w:rsidRPr="004B3E9A">
              <w:rPr>
                <w:rFonts w:ascii="Arial Narrow" w:hAnsi="Arial Narrow" w:cs="Arial Narrow"/>
                <w:noProof/>
                <w:color w:val="000000"/>
              </w:rPr>
              <w:t>00 LBF)</w:t>
            </w:r>
          </w:p>
        </w:tc>
      </w:tr>
      <w:tr w:rsidR="00877984" w:rsidTr="00C659D7">
        <w:tc>
          <w:tcPr>
            <w:tcW w:w="3708" w:type="dxa"/>
          </w:tcPr>
          <w:p w:rsidR="00877984" w:rsidRDefault="00877984" w:rsidP="002D0056">
            <w:r w:rsidRPr="00707C73">
              <w:rPr>
                <w:noProof/>
              </w:rPr>
              <w:t>Uniformly</w:t>
            </w:r>
            <w:r>
              <w:t xml:space="preserve"> Distributed Load (UDL)</w:t>
            </w:r>
          </w:p>
        </w:tc>
        <w:tc>
          <w:tcPr>
            <w:tcW w:w="5642" w:type="dxa"/>
          </w:tcPr>
          <w:p w:rsidR="00877984" w:rsidRDefault="00877984" w:rsidP="002D0056">
            <w:r w:rsidRPr="004B3E9A">
              <w:rPr>
                <w:rFonts w:ascii="Arial Narrow" w:hAnsi="Arial Narrow" w:cs="Arial Narrow"/>
                <w:noProof/>
                <w:color w:val="000000"/>
              </w:rPr>
              <w:t>1650 kg/m2</w:t>
            </w:r>
            <w:r>
              <w:rPr>
                <w:rFonts w:ascii="Arial Narrow" w:hAnsi="Arial Narrow" w:cs="Arial Narrow"/>
                <w:noProof/>
                <w:color w:val="000000"/>
              </w:rPr>
              <w:t xml:space="preserve"> </w:t>
            </w:r>
          </w:p>
        </w:tc>
      </w:tr>
      <w:tr w:rsidR="00877984" w:rsidTr="00C659D7">
        <w:trPr>
          <w:trHeight w:val="170"/>
        </w:trPr>
        <w:tc>
          <w:tcPr>
            <w:tcW w:w="3708" w:type="dxa"/>
          </w:tcPr>
          <w:p w:rsidR="00877984" w:rsidRDefault="00877984" w:rsidP="002D0056">
            <w:r w:rsidRPr="00046A3F">
              <w:t>Rolling Loads</w:t>
            </w:r>
          </w:p>
        </w:tc>
        <w:tc>
          <w:tcPr>
            <w:tcW w:w="5642" w:type="dxa"/>
          </w:tcPr>
          <w:p w:rsidR="00877984" w:rsidRDefault="00877984" w:rsidP="002D0056">
            <w:r>
              <w:rPr>
                <w:rFonts w:ascii="Arial Narrow" w:hAnsi="Arial Narrow" w:cs="Arial Narrow"/>
                <w:noProof/>
                <w:color w:val="000000"/>
              </w:rPr>
              <w:t>180 kgs ( 400</w:t>
            </w:r>
            <w:r w:rsidRPr="004B3E9A">
              <w:rPr>
                <w:rFonts w:ascii="Arial Narrow" w:hAnsi="Arial Narrow" w:cs="Arial Narrow"/>
                <w:noProof/>
                <w:color w:val="000000"/>
              </w:rPr>
              <w:t xml:space="preserve"> LBF)</w:t>
            </w:r>
          </w:p>
        </w:tc>
      </w:tr>
      <w:tr w:rsidR="00877984" w:rsidTr="00C659D7">
        <w:tc>
          <w:tcPr>
            <w:tcW w:w="3708" w:type="dxa"/>
          </w:tcPr>
          <w:p w:rsidR="00877984" w:rsidRDefault="00877984" w:rsidP="002D0056">
            <w:r>
              <w:t>Fire Rating</w:t>
            </w:r>
          </w:p>
        </w:tc>
        <w:tc>
          <w:tcPr>
            <w:tcW w:w="5642" w:type="dxa"/>
          </w:tcPr>
          <w:p w:rsidR="00877984" w:rsidRDefault="00877984" w:rsidP="002D0056">
            <w:r w:rsidRPr="00970D76">
              <w:t>Class O &amp; Class 1, ASTM E84 1998 (Flammability) and ASTM E136 (Combustibility)</w:t>
            </w:r>
          </w:p>
        </w:tc>
      </w:tr>
      <w:tr w:rsidR="00877984" w:rsidTr="00C659D7">
        <w:trPr>
          <w:trHeight w:val="170"/>
        </w:trPr>
        <w:tc>
          <w:tcPr>
            <w:tcW w:w="3708" w:type="dxa"/>
          </w:tcPr>
          <w:p w:rsidR="00877984" w:rsidRDefault="00877984" w:rsidP="00C8000C">
            <w:r>
              <w:rPr>
                <w:rFonts w:ascii="Arial Narrow" w:hAnsi="Arial Narrow"/>
                <w:b/>
              </w:rPr>
              <w:t xml:space="preserve">Pedestal Axial Load </w:t>
            </w:r>
          </w:p>
        </w:tc>
        <w:tc>
          <w:tcPr>
            <w:tcW w:w="5642" w:type="dxa"/>
          </w:tcPr>
          <w:p w:rsidR="00877984" w:rsidRDefault="00877984" w:rsidP="007768A5">
            <w:r w:rsidRPr="004B3E9A">
              <w:rPr>
                <w:rFonts w:ascii="Arial Narrow" w:hAnsi="Arial Narrow" w:cs="Arial Narrow"/>
                <w:noProof/>
                <w:color w:val="000000"/>
              </w:rPr>
              <w:t>18</w:t>
            </w:r>
            <w:r>
              <w:rPr>
                <w:rFonts w:ascii="Arial Narrow" w:hAnsi="Arial Narrow" w:cs="Arial Narrow"/>
                <w:noProof/>
                <w:color w:val="000000"/>
              </w:rPr>
              <w:t xml:space="preserve"> KN</w:t>
            </w:r>
          </w:p>
        </w:tc>
      </w:tr>
      <w:tr w:rsidR="00877984" w:rsidTr="00C659D7">
        <w:tc>
          <w:tcPr>
            <w:tcW w:w="3708" w:type="dxa"/>
          </w:tcPr>
          <w:p w:rsidR="00877984" w:rsidRDefault="00877984" w:rsidP="00C8000C">
            <w:r>
              <w:rPr>
                <w:rFonts w:ascii="Arial Narrow" w:hAnsi="Arial Narrow"/>
                <w:b/>
              </w:rPr>
              <w:t xml:space="preserve">Pedestal Over Turning Moment </w:t>
            </w:r>
          </w:p>
        </w:tc>
        <w:tc>
          <w:tcPr>
            <w:tcW w:w="5642" w:type="dxa"/>
          </w:tcPr>
          <w:p w:rsidR="00877984" w:rsidRDefault="00877984" w:rsidP="00C8000C">
            <w:r>
              <w:rPr>
                <w:rFonts w:ascii="Arial Narrow" w:hAnsi="Arial Narrow"/>
              </w:rPr>
              <w:t>113 N x meters (According to CISCA A/F, Section VI,)</w:t>
            </w:r>
          </w:p>
        </w:tc>
      </w:tr>
    </w:tbl>
    <w:p w:rsidR="00B64BC6" w:rsidRDefault="00B64BC6" w:rsidP="00B64BC6">
      <w:pPr>
        <w:tabs>
          <w:tab w:val="left" w:pos="720"/>
        </w:tabs>
        <w:suppressAutoHyphens/>
        <w:spacing w:after="0" w:line="240" w:lineRule="auto"/>
        <w:ind w:left="720"/>
        <w:jc w:val="both"/>
        <w:rPr>
          <w:rFonts w:ascii="Arial Narrow" w:hAnsi="Arial Narrow"/>
          <w:b/>
        </w:rPr>
      </w:pPr>
    </w:p>
    <w:p w:rsidR="00CC4491" w:rsidRDefault="00CC4491" w:rsidP="00B64BC6">
      <w:pPr>
        <w:tabs>
          <w:tab w:val="left" w:pos="720"/>
        </w:tabs>
        <w:suppressAutoHyphens/>
        <w:spacing w:after="0" w:line="240" w:lineRule="auto"/>
        <w:ind w:left="720"/>
        <w:jc w:val="both"/>
        <w:rPr>
          <w:rFonts w:ascii="Arial Narrow" w:hAnsi="Arial Narrow"/>
          <w:b/>
        </w:rPr>
      </w:pPr>
    </w:p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A367D4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>
              <w:rPr>
                <w:b/>
                <w:sz w:val="24"/>
              </w:rPr>
              <w:t>Panel Dimensions and Weight (Nominal)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Size</w:t>
            </w:r>
          </w:p>
        </w:tc>
        <w:tc>
          <w:tcPr>
            <w:tcW w:w="6234" w:type="dxa"/>
          </w:tcPr>
          <w:p w:rsidR="00A367D4" w:rsidRDefault="00497A32" w:rsidP="002D0056">
            <w:r>
              <w:t xml:space="preserve">600 x 600, 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Thickness</w:t>
            </w:r>
          </w:p>
        </w:tc>
        <w:tc>
          <w:tcPr>
            <w:tcW w:w="6234" w:type="dxa"/>
          </w:tcPr>
          <w:p w:rsidR="00A367D4" w:rsidRDefault="00497A32" w:rsidP="002D0056">
            <w:r>
              <w:t>30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Panel Weight</w:t>
            </w:r>
          </w:p>
        </w:tc>
        <w:tc>
          <w:tcPr>
            <w:tcW w:w="6234" w:type="dxa"/>
          </w:tcPr>
          <w:p w:rsidR="00A367D4" w:rsidRDefault="00497A32" w:rsidP="002D0056">
            <w:r>
              <w:t>13</w:t>
            </w:r>
            <w:r w:rsidR="002A687F">
              <w:t>.1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Weight of System</w:t>
            </w:r>
          </w:p>
        </w:tc>
        <w:tc>
          <w:tcPr>
            <w:tcW w:w="6234" w:type="dxa"/>
          </w:tcPr>
          <w:p w:rsidR="00A367D4" w:rsidRDefault="00152ABD" w:rsidP="002D0056">
            <w:r>
              <w:t>4</w:t>
            </w:r>
            <w:r w:rsidR="005F52F9">
              <w:t>0</w:t>
            </w:r>
            <w:r w:rsidR="00497A32" w:rsidRPr="00497A32">
              <w:t>kg/m2</w:t>
            </w:r>
            <w:r>
              <w:t xml:space="preserve"> for FFH 200mm </w:t>
            </w:r>
            <w:r w:rsidR="00497A32" w:rsidRPr="00497A32">
              <w:t xml:space="preserve"> (varies with height)</w:t>
            </w:r>
          </w:p>
        </w:tc>
      </w:tr>
    </w:tbl>
    <w:p w:rsidR="00A367D4" w:rsidRDefault="00A367D4" w:rsidP="00A367D4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A367D4" w:rsidRPr="00F022A6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 w:rsidRPr="00F022A6">
              <w:rPr>
                <w:b/>
                <w:sz w:val="24"/>
              </w:rPr>
              <w:t>Application</w:t>
            </w:r>
          </w:p>
        </w:tc>
      </w:tr>
      <w:tr w:rsidR="00A367D4" w:rsidTr="002D0056">
        <w:tc>
          <w:tcPr>
            <w:tcW w:w="3116" w:type="dxa"/>
          </w:tcPr>
          <w:p w:rsidR="00A367D4" w:rsidRDefault="00867DD2" w:rsidP="002D0056">
            <w:r>
              <w:t>General Office</w:t>
            </w:r>
          </w:p>
        </w:tc>
        <w:tc>
          <w:tcPr>
            <w:tcW w:w="6234" w:type="dxa"/>
          </w:tcPr>
          <w:p w:rsidR="00A367D4" w:rsidRDefault="00152387" w:rsidP="002D0056">
            <w:r>
              <w:t>Yes</w:t>
            </w:r>
          </w:p>
        </w:tc>
      </w:tr>
      <w:tr w:rsidR="00A367D4" w:rsidTr="002D0056">
        <w:tc>
          <w:tcPr>
            <w:tcW w:w="3116" w:type="dxa"/>
          </w:tcPr>
          <w:p w:rsidR="00A367D4" w:rsidRDefault="006E726C" w:rsidP="002D0056">
            <w:r>
              <w:t>Training Room</w:t>
            </w:r>
          </w:p>
        </w:tc>
        <w:tc>
          <w:tcPr>
            <w:tcW w:w="6234" w:type="dxa"/>
          </w:tcPr>
          <w:p w:rsidR="00A367D4" w:rsidRDefault="006E726C" w:rsidP="002D0056">
            <w:r>
              <w:t>Yes</w:t>
            </w:r>
          </w:p>
        </w:tc>
      </w:tr>
      <w:tr w:rsidR="006E726C" w:rsidTr="002D0056">
        <w:tc>
          <w:tcPr>
            <w:tcW w:w="3116" w:type="dxa"/>
          </w:tcPr>
          <w:p w:rsidR="006E726C" w:rsidRDefault="006E726C" w:rsidP="00325CBA">
            <w:r>
              <w:t>Auditorium</w:t>
            </w:r>
          </w:p>
        </w:tc>
        <w:tc>
          <w:tcPr>
            <w:tcW w:w="6234" w:type="dxa"/>
          </w:tcPr>
          <w:p w:rsidR="006E726C" w:rsidRDefault="0072467B" w:rsidP="002D0056">
            <w:r>
              <w:t>Yes</w:t>
            </w:r>
          </w:p>
        </w:tc>
      </w:tr>
      <w:tr w:rsidR="00F41B03" w:rsidTr="002D0056">
        <w:tc>
          <w:tcPr>
            <w:tcW w:w="3116" w:type="dxa"/>
          </w:tcPr>
          <w:p w:rsidR="00F41B03" w:rsidRDefault="00F41B03" w:rsidP="004569F1">
            <w:r>
              <w:t>Casino</w:t>
            </w:r>
          </w:p>
        </w:tc>
        <w:tc>
          <w:tcPr>
            <w:tcW w:w="6234" w:type="dxa"/>
          </w:tcPr>
          <w:p w:rsidR="00F41B03" w:rsidRDefault="00F41B03" w:rsidP="004569F1">
            <w:r>
              <w:t>Yes</w:t>
            </w:r>
          </w:p>
        </w:tc>
      </w:tr>
      <w:tr w:rsidR="00F41B03" w:rsidTr="002D0056">
        <w:tc>
          <w:tcPr>
            <w:tcW w:w="3116" w:type="dxa"/>
          </w:tcPr>
          <w:p w:rsidR="00F41B03" w:rsidRDefault="00F41B03" w:rsidP="004569F1">
            <w:r>
              <w:t>Hotel</w:t>
            </w:r>
          </w:p>
        </w:tc>
        <w:tc>
          <w:tcPr>
            <w:tcW w:w="6234" w:type="dxa"/>
          </w:tcPr>
          <w:p w:rsidR="00F41B03" w:rsidRDefault="00F41B03" w:rsidP="004569F1">
            <w:r>
              <w:t>Yes</w:t>
            </w:r>
          </w:p>
        </w:tc>
      </w:tr>
      <w:tr w:rsidR="00F41B03" w:rsidTr="002D0056">
        <w:tc>
          <w:tcPr>
            <w:tcW w:w="3116" w:type="dxa"/>
          </w:tcPr>
          <w:p w:rsidR="00F41B03" w:rsidRDefault="00F41B03" w:rsidP="004569F1">
            <w:r>
              <w:t>Library</w:t>
            </w:r>
          </w:p>
        </w:tc>
        <w:tc>
          <w:tcPr>
            <w:tcW w:w="6234" w:type="dxa"/>
          </w:tcPr>
          <w:p w:rsidR="00F41B03" w:rsidRDefault="00F41B03" w:rsidP="004569F1">
            <w:r>
              <w:t>Yes</w:t>
            </w:r>
          </w:p>
        </w:tc>
      </w:tr>
      <w:tr w:rsidR="00F41B03" w:rsidTr="002D0056">
        <w:tc>
          <w:tcPr>
            <w:tcW w:w="3116" w:type="dxa"/>
          </w:tcPr>
          <w:p w:rsidR="00F41B03" w:rsidRDefault="00F41B03" w:rsidP="00325CBA">
            <w:r>
              <w:t>Data Center</w:t>
            </w:r>
          </w:p>
        </w:tc>
        <w:tc>
          <w:tcPr>
            <w:tcW w:w="6234" w:type="dxa"/>
          </w:tcPr>
          <w:p w:rsidR="00F41B03" w:rsidRDefault="00F41B03" w:rsidP="002D0056">
            <w:r>
              <w:t>No</w:t>
            </w:r>
          </w:p>
        </w:tc>
      </w:tr>
      <w:tr w:rsidR="00F41B03" w:rsidTr="002D0056">
        <w:tc>
          <w:tcPr>
            <w:tcW w:w="3116" w:type="dxa"/>
          </w:tcPr>
          <w:p w:rsidR="00F41B03" w:rsidRDefault="00F41B03" w:rsidP="00325CBA">
            <w:r>
              <w:t>Computer Room</w:t>
            </w:r>
          </w:p>
        </w:tc>
        <w:tc>
          <w:tcPr>
            <w:tcW w:w="6234" w:type="dxa"/>
          </w:tcPr>
          <w:p w:rsidR="00F41B03" w:rsidRDefault="00F41B03" w:rsidP="002D0056">
            <w:r>
              <w:t>No</w:t>
            </w:r>
          </w:p>
        </w:tc>
      </w:tr>
      <w:tr w:rsidR="00F41B03" w:rsidTr="00867DD2">
        <w:tc>
          <w:tcPr>
            <w:tcW w:w="3116" w:type="dxa"/>
          </w:tcPr>
          <w:p w:rsidR="00F41B03" w:rsidRDefault="00F41B03" w:rsidP="00325CBA">
            <w:r w:rsidRPr="0066201C">
              <w:t>Server / Hub Room</w:t>
            </w:r>
          </w:p>
        </w:tc>
        <w:tc>
          <w:tcPr>
            <w:tcW w:w="6234" w:type="dxa"/>
          </w:tcPr>
          <w:p w:rsidR="00F41B03" w:rsidRDefault="00F41B03" w:rsidP="00325CBA">
            <w:r>
              <w:t>No</w:t>
            </w:r>
          </w:p>
        </w:tc>
      </w:tr>
      <w:tr w:rsidR="00F41B03" w:rsidTr="00867DD2">
        <w:tc>
          <w:tcPr>
            <w:tcW w:w="3116" w:type="dxa"/>
          </w:tcPr>
          <w:p w:rsidR="00F41B03" w:rsidRDefault="00F41B03" w:rsidP="00325CBA">
            <w:r>
              <w:t>Switch Room</w:t>
            </w:r>
          </w:p>
        </w:tc>
        <w:tc>
          <w:tcPr>
            <w:tcW w:w="6234" w:type="dxa"/>
          </w:tcPr>
          <w:p w:rsidR="00F41B03" w:rsidRDefault="00F41B03" w:rsidP="00325CBA">
            <w:r>
              <w:t>No</w:t>
            </w:r>
          </w:p>
        </w:tc>
      </w:tr>
      <w:tr w:rsidR="00F41B03" w:rsidTr="00867DD2">
        <w:tc>
          <w:tcPr>
            <w:tcW w:w="3116" w:type="dxa"/>
          </w:tcPr>
          <w:p w:rsidR="00F41B03" w:rsidRDefault="00F41B03" w:rsidP="00325CBA">
            <w:r w:rsidRPr="006E726C">
              <w:t>Communication Room</w:t>
            </w:r>
          </w:p>
        </w:tc>
        <w:tc>
          <w:tcPr>
            <w:tcW w:w="6234" w:type="dxa"/>
          </w:tcPr>
          <w:p w:rsidR="00F41B03" w:rsidRDefault="00F41B03" w:rsidP="00325CBA">
            <w:r>
              <w:t>No</w:t>
            </w:r>
          </w:p>
        </w:tc>
      </w:tr>
      <w:tr w:rsidR="00F41B03" w:rsidTr="006E726C">
        <w:tc>
          <w:tcPr>
            <w:tcW w:w="3116" w:type="dxa"/>
          </w:tcPr>
          <w:p w:rsidR="00F41B03" w:rsidRDefault="00F41B03" w:rsidP="00325CBA">
            <w:r>
              <w:t xml:space="preserve">Hospital </w:t>
            </w:r>
          </w:p>
        </w:tc>
        <w:tc>
          <w:tcPr>
            <w:tcW w:w="6234" w:type="dxa"/>
          </w:tcPr>
          <w:p w:rsidR="00F41B03" w:rsidRDefault="00F41B03" w:rsidP="00325CBA">
            <w:r>
              <w:t>No</w:t>
            </w:r>
          </w:p>
        </w:tc>
      </w:tr>
    </w:tbl>
    <w:p w:rsidR="00A367D4" w:rsidRDefault="00A367D4" w:rsidP="00A367D4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A367D4" w:rsidRPr="00F022A6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>
              <w:rPr>
                <w:b/>
                <w:sz w:val="24"/>
              </w:rPr>
              <w:t>Factory Bonded Finishes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/>
        </w:tc>
        <w:tc>
          <w:tcPr>
            <w:tcW w:w="6234" w:type="dxa"/>
          </w:tcPr>
          <w:p w:rsidR="00A367D4" w:rsidRDefault="00A367D4" w:rsidP="002D0056">
            <w:r>
              <w:t>Available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 xml:space="preserve">Bare </w:t>
            </w:r>
          </w:p>
        </w:tc>
        <w:tc>
          <w:tcPr>
            <w:tcW w:w="6234" w:type="dxa"/>
          </w:tcPr>
          <w:p w:rsidR="00A367D4" w:rsidRDefault="00662F9F" w:rsidP="002D0056">
            <w:r>
              <w:t>Yes</w:t>
            </w:r>
          </w:p>
        </w:tc>
      </w:tr>
      <w:tr w:rsidR="00A367D4" w:rsidTr="002D0056">
        <w:tc>
          <w:tcPr>
            <w:tcW w:w="3116" w:type="dxa"/>
          </w:tcPr>
          <w:p w:rsidR="00A367D4" w:rsidRDefault="00662F9F" w:rsidP="002D0056">
            <w:r>
              <w:t>Modular Carpet</w:t>
            </w:r>
          </w:p>
        </w:tc>
        <w:tc>
          <w:tcPr>
            <w:tcW w:w="6234" w:type="dxa"/>
          </w:tcPr>
          <w:p w:rsidR="00A367D4" w:rsidRDefault="00662F9F" w:rsidP="002D0056">
            <w:r>
              <w:t>Yes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Marble</w:t>
            </w:r>
          </w:p>
        </w:tc>
        <w:tc>
          <w:tcPr>
            <w:tcW w:w="6234" w:type="dxa"/>
          </w:tcPr>
          <w:p w:rsidR="00A367D4" w:rsidRDefault="00662F9F" w:rsidP="002D0056">
            <w:r>
              <w:t>No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662F9F">
            <w:r>
              <w:t xml:space="preserve">Vinyl </w:t>
            </w:r>
          </w:p>
        </w:tc>
        <w:tc>
          <w:tcPr>
            <w:tcW w:w="6234" w:type="dxa"/>
          </w:tcPr>
          <w:p w:rsidR="00A367D4" w:rsidRDefault="00662F9F" w:rsidP="002D0056">
            <w:r>
              <w:t>No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662F9F">
            <w:r>
              <w:t xml:space="preserve">HPL </w:t>
            </w:r>
          </w:p>
        </w:tc>
        <w:tc>
          <w:tcPr>
            <w:tcW w:w="6234" w:type="dxa"/>
          </w:tcPr>
          <w:p w:rsidR="00A367D4" w:rsidRDefault="00662F9F" w:rsidP="002D0056">
            <w:r>
              <w:t>No</w:t>
            </w:r>
          </w:p>
        </w:tc>
      </w:tr>
    </w:tbl>
    <w:p w:rsidR="00A367D4" w:rsidRDefault="00A367D4" w:rsidP="00A367D4">
      <w:r>
        <w:t>Note: If any</w:t>
      </w:r>
    </w:p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A367D4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>
              <w:rPr>
                <w:b/>
                <w:sz w:val="24"/>
              </w:rPr>
              <w:t>Overall Floor Height/ FFH</w:t>
            </w:r>
          </w:p>
        </w:tc>
      </w:tr>
      <w:tr w:rsidR="00325BDA" w:rsidTr="00A07BD2">
        <w:tc>
          <w:tcPr>
            <w:tcW w:w="3116" w:type="dxa"/>
          </w:tcPr>
          <w:p w:rsidR="00325BDA" w:rsidRDefault="00325BDA" w:rsidP="002D0056">
            <w:r>
              <w:t>Pedestal</w:t>
            </w:r>
          </w:p>
        </w:tc>
        <w:tc>
          <w:tcPr>
            <w:tcW w:w="6234" w:type="dxa"/>
          </w:tcPr>
          <w:p w:rsidR="00325BDA" w:rsidRDefault="00325BDA" w:rsidP="002D0056">
            <w:r>
              <w:rPr>
                <w:rFonts w:ascii="Arial Narrow" w:hAnsi="Arial Narrow" w:cs="Arial"/>
                <w:bCs/>
              </w:rPr>
              <w:t xml:space="preserve">65mm – </w:t>
            </w:r>
            <w:r w:rsidRPr="004B3E9A">
              <w:rPr>
                <w:rFonts w:ascii="Arial Narrow" w:hAnsi="Arial Narrow" w:cs="Arial"/>
                <w:bCs/>
              </w:rPr>
              <w:t>2000mm</w:t>
            </w:r>
          </w:p>
        </w:tc>
      </w:tr>
      <w:tr w:rsidR="00325BDA" w:rsidTr="00DE3F3A">
        <w:tc>
          <w:tcPr>
            <w:tcW w:w="3116" w:type="dxa"/>
          </w:tcPr>
          <w:p w:rsidR="00325BDA" w:rsidRDefault="00325BDA" w:rsidP="002D0056">
            <w:r>
              <w:t>Type</w:t>
            </w:r>
          </w:p>
        </w:tc>
        <w:tc>
          <w:tcPr>
            <w:tcW w:w="6234" w:type="dxa"/>
          </w:tcPr>
          <w:p w:rsidR="00325BDA" w:rsidRDefault="00325BDA" w:rsidP="002D0056">
            <w:r>
              <w:t>Corner Lock</w:t>
            </w:r>
          </w:p>
        </w:tc>
      </w:tr>
      <w:tr w:rsidR="00A367D4" w:rsidRPr="00F022A6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>
              <w:rPr>
                <w:b/>
                <w:sz w:val="24"/>
              </w:rPr>
              <w:t>Special Applications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/>
        </w:tc>
        <w:tc>
          <w:tcPr>
            <w:tcW w:w="6234" w:type="dxa"/>
          </w:tcPr>
          <w:p w:rsidR="00A367D4" w:rsidRDefault="00A367D4" w:rsidP="002D0056"/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lastRenderedPageBreak/>
              <w:t>Bridging Sections</w:t>
            </w:r>
          </w:p>
        </w:tc>
        <w:tc>
          <w:tcPr>
            <w:tcW w:w="6234" w:type="dxa"/>
          </w:tcPr>
          <w:p w:rsidR="00A367D4" w:rsidRDefault="00005B94" w:rsidP="002D0056">
            <w:r w:rsidRPr="00005B94">
              <w:t>Where obstructions prevent the use of pedestals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Ramp Pedestals</w:t>
            </w:r>
          </w:p>
        </w:tc>
        <w:tc>
          <w:tcPr>
            <w:tcW w:w="6234" w:type="dxa"/>
          </w:tcPr>
          <w:p w:rsidR="00A367D4" w:rsidRDefault="007F2475" w:rsidP="002D0056">
            <w:r w:rsidRPr="007F2475">
              <w:t>Pivot head pedestal to support angled ramp panels</w:t>
            </w:r>
          </w:p>
        </w:tc>
      </w:tr>
    </w:tbl>
    <w:p w:rsidR="00A367D4" w:rsidRDefault="00A367D4" w:rsidP="00A367D4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A367D4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>
              <w:rPr>
                <w:b/>
                <w:sz w:val="24"/>
              </w:rPr>
              <w:t>Fabrication Tolerance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Floor Panel Flatness</w:t>
            </w:r>
          </w:p>
        </w:tc>
        <w:tc>
          <w:tcPr>
            <w:tcW w:w="6234" w:type="dxa"/>
          </w:tcPr>
          <w:p w:rsidR="00A367D4" w:rsidRDefault="007F2475" w:rsidP="002D0056">
            <w:r w:rsidRPr="004B3E9A">
              <w:rPr>
                <w:rFonts w:ascii="Arial Narrow" w:hAnsi="Arial Narrow"/>
              </w:rPr>
              <w:t>± 0.75 mm in any direction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 xml:space="preserve">Floor Panel Width or Length from </w:t>
            </w:r>
            <w:r w:rsidR="00707C73">
              <w:t xml:space="preserve">the </w:t>
            </w:r>
            <w:r w:rsidRPr="00707C73">
              <w:rPr>
                <w:noProof/>
              </w:rPr>
              <w:t>specified</w:t>
            </w:r>
            <w:r>
              <w:t xml:space="preserve"> size</w:t>
            </w:r>
          </w:p>
        </w:tc>
        <w:tc>
          <w:tcPr>
            <w:tcW w:w="6234" w:type="dxa"/>
          </w:tcPr>
          <w:p w:rsidR="00A367D4" w:rsidRDefault="007F2475" w:rsidP="002D0056">
            <w:r w:rsidRPr="004B3E9A">
              <w:rPr>
                <w:rFonts w:ascii="Arial Narrow" w:hAnsi="Arial Narrow"/>
              </w:rPr>
              <w:t>± 0.50mm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 xml:space="preserve">Floor Panel </w:t>
            </w:r>
            <w:proofErr w:type="spellStart"/>
            <w:r>
              <w:t>Squareness</w:t>
            </w:r>
            <w:proofErr w:type="spellEnd"/>
          </w:p>
        </w:tc>
        <w:tc>
          <w:tcPr>
            <w:tcW w:w="6234" w:type="dxa"/>
          </w:tcPr>
          <w:p w:rsidR="00A367D4" w:rsidRDefault="007F2475" w:rsidP="002D0056">
            <w:r w:rsidRPr="004B3E9A">
              <w:rPr>
                <w:rFonts w:ascii="Arial Narrow" w:hAnsi="Arial Narrow"/>
              </w:rPr>
              <w:t>± 0.38 mm</w:t>
            </w:r>
          </w:p>
        </w:tc>
      </w:tr>
    </w:tbl>
    <w:p w:rsidR="00A367D4" w:rsidRDefault="00A367D4" w:rsidP="00A367D4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A367D4" w:rsidTr="002D0056">
        <w:tc>
          <w:tcPr>
            <w:tcW w:w="9350" w:type="dxa"/>
            <w:gridSpan w:val="2"/>
          </w:tcPr>
          <w:p w:rsidR="00A367D4" w:rsidRPr="00F022A6" w:rsidRDefault="00A367D4" w:rsidP="002D0056">
            <w:pPr>
              <w:rPr>
                <w:b/>
              </w:rPr>
            </w:pPr>
            <w:r>
              <w:rPr>
                <w:b/>
                <w:sz w:val="24"/>
              </w:rPr>
              <w:t>Installation Tolerance</w:t>
            </w:r>
          </w:p>
        </w:tc>
      </w:tr>
      <w:tr w:rsidR="00A367D4" w:rsidTr="002D0056">
        <w:tc>
          <w:tcPr>
            <w:tcW w:w="3116" w:type="dxa"/>
          </w:tcPr>
          <w:p w:rsidR="00A367D4" w:rsidRDefault="00A367D4" w:rsidP="002D0056">
            <w:r>
              <w:t>Overall level before application of any load</w:t>
            </w:r>
          </w:p>
        </w:tc>
        <w:tc>
          <w:tcPr>
            <w:tcW w:w="6234" w:type="dxa"/>
          </w:tcPr>
          <w:p w:rsidR="00A367D4" w:rsidRDefault="00F129C9" w:rsidP="002D0056">
            <w:pPr>
              <w:rPr>
                <w:rFonts w:ascii="Arial Narrow" w:hAnsi="Arial Narrow"/>
              </w:rPr>
            </w:pPr>
            <w:r w:rsidRPr="004B3E9A">
              <w:rPr>
                <w:rFonts w:ascii="Arial Narrow" w:hAnsi="Arial Narrow"/>
              </w:rPr>
              <w:t xml:space="preserve">± 1.5 mm over any 5.00 </w:t>
            </w:r>
            <w:proofErr w:type="spellStart"/>
            <w:r w:rsidRPr="004B3E9A">
              <w:rPr>
                <w:rFonts w:ascii="Arial Narrow" w:hAnsi="Arial Narrow"/>
              </w:rPr>
              <w:t>Sqmt</w:t>
            </w:r>
            <w:proofErr w:type="spellEnd"/>
            <w:r w:rsidRPr="004B3E9A">
              <w:rPr>
                <w:rFonts w:ascii="Arial Narrow" w:hAnsi="Arial Narrow"/>
              </w:rPr>
              <w:t>.</w:t>
            </w:r>
          </w:p>
          <w:p w:rsidR="00F129C9" w:rsidRDefault="00F129C9" w:rsidP="002D0056">
            <w:r w:rsidRPr="004B3E9A">
              <w:rPr>
                <w:rFonts w:ascii="Arial Narrow" w:hAnsi="Arial Narrow"/>
              </w:rPr>
              <w:t>± 6 mm over any size of basic space</w:t>
            </w:r>
          </w:p>
        </w:tc>
      </w:tr>
      <w:tr w:rsidR="00F129C9" w:rsidTr="002D0056">
        <w:tc>
          <w:tcPr>
            <w:tcW w:w="3116" w:type="dxa"/>
          </w:tcPr>
          <w:p w:rsidR="00F129C9" w:rsidRDefault="00F129C9" w:rsidP="002D0056">
            <w:r>
              <w:t>Panel Level</w:t>
            </w:r>
          </w:p>
        </w:tc>
        <w:tc>
          <w:tcPr>
            <w:tcW w:w="6234" w:type="dxa"/>
          </w:tcPr>
          <w:p w:rsidR="00F129C9" w:rsidRPr="004B3E9A" w:rsidRDefault="00F129C9" w:rsidP="00325CBA">
            <w:pPr>
              <w:rPr>
                <w:rFonts w:ascii="Arial Narrow" w:hAnsi="Arial Narrow"/>
              </w:rPr>
            </w:pPr>
            <w:r w:rsidRPr="004B3E9A">
              <w:rPr>
                <w:rFonts w:ascii="Arial Narrow" w:hAnsi="Arial Narrow"/>
              </w:rPr>
              <w:t>+ 0.75 mm before the application of any load</w:t>
            </w:r>
          </w:p>
        </w:tc>
      </w:tr>
      <w:tr w:rsidR="00F129C9" w:rsidTr="002D0056">
        <w:tc>
          <w:tcPr>
            <w:tcW w:w="3116" w:type="dxa"/>
          </w:tcPr>
          <w:p w:rsidR="00F129C9" w:rsidRDefault="00F129C9" w:rsidP="002D0056">
            <w:r>
              <w:t xml:space="preserve">Panel Interchangeability installation and removal </w:t>
            </w:r>
          </w:p>
        </w:tc>
        <w:tc>
          <w:tcPr>
            <w:tcW w:w="6234" w:type="dxa"/>
          </w:tcPr>
          <w:p w:rsidR="00F129C9" w:rsidRDefault="00F129C9" w:rsidP="002D0056">
            <w:r w:rsidRPr="004B3E9A">
              <w:rPr>
                <w:rFonts w:ascii="Arial Narrow" w:hAnsi="Arial Narrow"/>
              </w:rPr>
              <w:t>Interchangeable (except for field cut panels)                                                                                                     and  replaceable in any of   the four  directions at 90º increments</w:t>
            </w:r>
          </w:p>
        </w:tc>
      </w:tr>
    </w:tbl>
    <w:p w:rsidR="00A367D4" w:rsidRDefault="00A367D4" w:rsidP="00A367D4"/>
    <w:p w:rsidR="005D5CA0" w:rsidRDefault="005D5CA0" w:rsidP="00A367D4"/>
    <w:sectPr w:rsidR="005D5CA0" w:rsidSect="00840F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>
    <w:nsid w:val="66121567"/>
    <w:multiLevelType w:val="hybridMultilevel"/>
    <w:tmpl w:val="97C0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1EE0930"/>
    <w:multiLevelType w:val="hybridMultilevel"/>
    <w:tmpl w:val="1DD619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UxNjUzNLO0MDM3MzBV0lEKTi0uzszPAykwrAUARNkXlCwAAAA="/>
  </w:docVars>
  <w:rsids>
    <w:rsidRoot w:val="005D5CA0"/>
    <w:rsid w:val="00005B94"/>
    <w:rsid w:val="000323D5"/>
    <w:rsid w:val="00046A3F"/>
    <w:rsid w:val="00097F72"/>
    <w:rsid w:val="000A1983"/>
    <w:rsid w:val="001146C9"/>
    <w:rsid w:val="00152387"/>
    <w:rsid w:val="00152ABD"/>
    <w:rsid w:val="00160396"/>
    <w:rsid w:val="0018582F"/>
    <w:rsid w:val="001B69C2"/>
    <w:rsid w:val="0021046F"/>
    <w:rsid w:val="002A687F"/>
    <w:rsid w:val="002C1C2F"/>
    <w:rsid w:val="002C57DA"/>
    <w:rsid w:val="003061FC"/>
    <w:rsid w:val="00325BDA"/>
    <w:rsid w:val="003272F0"/>
    <w:rsid w:val="003935E6"/>
    <w:rsid w:val="00442A3C"/>
    <w:rsid w:val="00470A94"/>
    <w:rsid w:val="00473B9A"/>
    <w:rsid w:val="00487892"/>
    <w:rsid w:val="00497A32"/>
    <w:rsid w:val="004E3F89"/>
    <w:rsid w:val="004F6A68"/>
    <w:rsid w:val="00504ED8"/>
    <w:rsid w:val="00546886"/>
    <w:rsid w:val="005D5CA0"/>
    <w:rsid w:val="005E33C5"/>
    <w:rsid w:val="005E3F6A"/>
    <w:rsid w:val="005F52F9"/>
    <w:rsid w:val="00634A77"/>
    <w:rsid w:val="0066201C"/>
    <w:rsid w:val="00662F9F"/>
    <w:rsid w:val="006A7D40"/>
    <w:rsid w:val="006B3D66"/>
    <w:rsid w:val="006D19CD"/>
    <w:rsid w:val="006E504A"/>
    <w:rsid w:val="006E726C"/>
    <w:rsid w:val="00707C73"/>
    <w:rsid w:val="0072467B"/>
    <w:rsid w:val="00731B8A"/>
    <w:rsid w:val="00734767"/>
    <w:rsid w:val="00736EE3"/>
    <w:rsid w:val="00753FCE"/>
    <w:rsid w:val="007644C0"/>
    <w:rsid w:val="007768A5"/>
    <w:rsid w:val="00780C7A"/>
    <w:rsid w:val="007D1A6E"/>
    <w:rsid w:val="007D1CFA"/>
    <w:rsid w:val="007F2475"/>
    <w:rsid w:val="008024CF"/>
    <w:rsid w:val="00807670"/>
    <w:rsid w:val="00840FE3"/>
    <w:rsid w:val="00867DD2"/>
    <w:rsid w:val="00877984"/>
    <w:rsid w:val="00883587"/>
    <w:rsid w:val="00887831"/>
    <w:rsid w:val="008A416D"/>
    <w:rsid w:val="008C6620"/>
    <w:rsid w:val="00965BEB"/>
    <w:rsid w:val="00970D76"/>
    <w:rsid w:val="009E3847"/>
    <w:rsid w:val="00A367D4"/>
    <w:rsid w:val="00A44E2D"/>
    <w:rsid w:val="00AA0B42"/>
    <w:rsid w:val="00B162CC"/>
    <w:rsid w:val="00B53555"/>
    <w:rsid w:val="00B64BC6"/>
    <w:rsid w:val="00C659D7"/>
    <w:rsid w:val="00CB5451"/>
    <w:rsid w:val="00CC4491"/>
    <w:rsid w:val="00D12FCD"/>
    <w:rsid w:val="00D25934"/>
    <w:rsid w:val="00D85CE2"/>
    <w:rsid w:val="00E72816"/>
    <w:rsid w:val="00EB4064"/>
    <w:rsid w:val="00EC1A51"/>
    <w:rsid w:val="00EE25F7"/>
    <w:rsid w:val="00EF2A9C"/>
    <w:rsid w:val="00F129C9"/>
    <w:rsid w:val="00F36998"/>
    <w:rsid w:val="00F41B03"/>
    <w:rsid w:val="00FE29A4"/>
    <w:rsid w:val="00FF435A"/>
    <w:rsid w:val="00FF5D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0F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5C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367D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4</TotalTime>
  <Pages>3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a Mandawker</dc:creator>
  <cp:keywords/>
  <dc:description/>
  <cp:lastModifiedBy>esther.p</cp:lastModifiedBy>
  <cp:revision>75</cp:revision>
  <dcterms:created xsi:type="dcterms:W3CDTF">2018-06-22T09:51:00Z</dcterms:created>
  <dcterms:modified xsi:type="dcterms:W3CDTF">2018-10-31T07:21:00Z</dcterms:modified>
</cp:coreProperties>
</file>